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0FBF1" w14:textId="16DA694F" w:rsidR="004712EB" w:rsidRPr="004712EB" w:rsidRDefault="004712EB" w:rsidP="004712E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712EB">
        <w:rPr>
          <w:rFonts w:ascii="Times New Roman" w:hAnsi="Times New Roman" w:cs="Times New Roman"/>
          <w:b/>
          <w:sz w:val="24"/>
          <w:szCs w:val="24"/>
        </w:rPr>
        <w:t xml:space="preserve">National Individual Contractor </w:t>
      </w:r>
      <w:r w:rsidRPr="004712EB">
        <w:rPr>
          <w:rFonts w:ascii="Times New Roman" w:hAnsi="Times New Roman" w:cs="Times New Roman"/>
          <w:b/>
          <w:sz w:val="24"/>
          <w:szCs w:val="24"/>
        </w:rPr>
        <w:t>o</w:t>
      </w:r>
      <w:r w:rsidRPr="004712EB">
        <w:rPr>
          <w:rFonts w:ascii="Times New Roman" w:hAnsi="Times New Roman" w:cs="Times New Roman"/>
          <w:b/>
          <w:sz w:val="24"/>
          <w:szCs w:val="24"/>
        </w:rPr>
        <w:t xml:space="preserve">n Promotion of </w:t>
      </w:r>
      <w:proofErr w:type="spellStart"/>
      <w:r w:rsidRPr="004712EB">
        <w:rPr>
          <w:rFonts w:ascii="Times New Roman" w:hAnsi="Times New Roman" w:cs="Times New Roman"/>
          <w:b/>
          <w:sz w:val="24"/>
          <w:szCs w:val="24"/>
        </w:rPr>
        <w:t>Bebbo</w:t>
      </w:r>
      <w:proofErr w:type="spellEnd"/>
      <w:r w:rsidRPr="004712EB">
        <w:rPr>
          <w:rFonts w:ascii="Times New Roman" w:hAnsi="Times New Roman" w:cs="Times New Roman"/>
          <w:b/>
          <w:sz w:val="24"/>
          <w:szCs w:val="24"/>
        </w:rPr>
        <w:t xml:space="preserve"> App Moldova</w:t>
      </w:r>
    </w:p>
    <w:p w14:paraId="513119B5" w14:textId="77777777" w:rsidR="00327C4C" w:rsidRPr="004712EB" w:rsidRDefault="00327C4C" w:rsidP="0098121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21DEAF" w14:textId="1B2ECF4A" w:rsidR="00327C4C" w:rsidRDefault="00327C4C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6DD30DB1" w14:textId="77777777" w:rsidR="001B2CE3" w:rsidRPr="001B2CE3" w:rsidRDefault="001B2CE3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77777777" w:rsidR="0051185B" w:rsidRDefault="0051185B" w:rsidP="001B2CE3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7D70C4A9" w14:textId="77777777" w:rsidR="004712EB" w:rsidRPr="004712EB" w:rsidRDefault="004712EB" w:rsidP="004712EB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12EB">
        <w:rPr>
          <w:rFonts w:ascii="Times New Roman" w:hAnsi="Times New Roman" w:cs="Times New Roman"/>
          <w:sz w:val="24"/>
          <w:szCs w:val="24"/>
        </w:rPr>
        <w:t>Curriculum Vitae;</w:t>
      </w:r>
    </w:p>
    <w:p w14:paraId="6A357636" w14:textId="77777777" w:rsidR="004712EB" w:rsidRPr="004712EB" w:rsidRDefault="004712EB" w:rsidP="004712EB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12EB">
        <w:rPr>
          <w:rFonts w:ascii="Times New Roman" w:hAnsi="Times New Roman" w:cs="Times New Roman"/>
          <w:sz w:val="24"/>
          <w:szCs w:val="24"/>
        </w:rPr>
        <w:t xml:space="preserve">Cover Letter, outlining relevant experience with similar types of assignments (max 300 words). </w:t>
      </w:r>
    </w:p>
    <w:p w14:paraId="2004E856" w14:textId="77777777" w:rsidR="004712EB" w:rsidRPr="004712EB" w:rsidRDefault="004712EB" w:rsidP="004712EB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4712EB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7751E23D" w14:textId="77777777" w:rsidR="004712EB" w:rsidRPr="004712EB" w:rsidRDefault="004712EB" w:rsidP="004712EB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12EB">
        <w:rPr>
          <w:rFonts w:ascii="Times New Roman" w:hAnsi="Times New Roman" w:cs="Times New Roman"/>
          <w:sz w:val="24"/>
          <w:szCs w:val="24"/>
        </w:rPr>
        <w:t>Short sample or links to related work previously conducted by the Contractor;</w:t>
      </w:r>
    </w:p>
    <w:p w14:paraId="1B612471" w14:textId="77777777" w:rsidR="004712EB" w:rsidRPr="004712EB" w:rsidRDefault="004712EB" w:rsidP="004712EB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12EB">
        <w:rPr>
          <w:rFonts w:ascii="Times New Roman" w:hAnsi="Times New Roman" w:cs="Times New Roman"/>
          <w:sz w:val="24"/>
          <w:szCs w:val="24"/>
        </w:rPr>
        <w:t>Relevant academic credentials (diplomas, certificates).</w:t>
      </w:r>
    </w:p>
    <w:p w14:paraId="2FB59E3B" w14:textId="77777777" w:rsidR="00322FA0" w:rsidRPr="004712EB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121D23C"/>
    <w:multiLevelType w:val="hybridMultilevel"/>
    <w:tmpl w:val="479D274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5866383"/>
    <w:multiLevelType w:val="hybridMultilevel"/>
    <w:tmpl w:val="ECCE2E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2C0656"/>
    <w:multiLevelType w:val="hybridMultilevel"/>
    <w:tmpl w:val="85C66A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8122B4"/>
    <w:multiLevelType w:val="hybridMultilevel"/>
    <w:tmpl w:val="F53CA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10"/>
  </w:num>
  <w:num w:numId="6">
    <w:abstractNumId w:val="7"/>
  </w:num>
  <w:num w:numId="7">
    <w:abstractNumId w:val="3"/>
  </w:num>
  <w:num w:numId="8">
    <w:abstractNumId w:val="0"/>
  </w:num>
  <w:num w:numId="9">
    <w:abstractNumId w:val="9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854A2"/>
    <w:rsid w:val="000B4BFB"/>
    <w:rsid w:val="000C0D35"/>
    <w:rsid w:val="001B2CE3"/>
    <w:rsid w:val="001B4A5F"/>
    <w:rsid w:val="00322FA0"/>
    <w:rsid w:val="00327C4C"/>
    <w:rsid w:val="00420183"/>
    <w:rsid w:val="004712EB"/>
    <w:rsid w:val="004B48E6"/>
    <w:rsid w:val="0051185B"/>
    <w:rsid w:val="00645806"/>
    <w:rsid w:val="006C7065"/>
    <w:rsid w:val="00782EE0"/>
    <w:rsid w:val="007A0E8A"/>
    <w:rsid w:val="0082435F"/>
    <w:rsid w:val="00867B99"/>
    <w:rsid w:val="00894AD3"/>
    <w:rsid w:val="008C1703"/>
    <w:rsid w:val="00981216"/>
    <w:rsid w:val="009A602F"/>
    <w:rsid w:val="00A36C05"/>
    <w:rsid w:val="00B565D2"/>
    <w:rsid w:val="00BD0B34"/>
    <w:rsid w:val="00C4668C"/>
    <w:rsid w:val="00F90467"/>
    <w:rsid w:val="00FF4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  <w:style w:type="paragraph" w:customStyle="1" w:styleId="Default">
    <w:name w:val="Default"/>
    <w:rsid w:val="009A602F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</documentManagement>
</p:properties>
</file>

<file path=customXml/item3.xml><?xml version="1.0" encoding="utf-8"?>
<?mso-contentType ?>
<spe:Receivers xmlns:spe="http://schemas.microsoft.com/sharepoint/events"/>
</file>

<file path=customXml/item4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8" ma:contentTypeDescription="" ma:contentTypeScope="" ma:versionID="c7a9f53ed962a3dd120694bda578e59b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e40c18302cbcd56b10b54612d166424c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5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2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6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3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88FD1573-3D46-44A5-A9DB-53E5BA1C2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3</cp:revision>
  <dcterms:created xsi:type="dcterms:W3CDTF">2022-08-05T10:22:00Z</dcterms:created>
  <dcterms:modified xsi:type="dcterms:W3CDTF">2022-08-0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